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A0BBF" w:rsidRDefault="0084000F" w:rsidP="007A0BBF">
      <w:pPr>
        <w:rPr>
          <w:rFonts w:ascii="Accord Heavy SF" w:hAnsi="Accord Heavy SF"/>
          <w:sz w:val="48"/>
          <w:szCs w:val="48"/>
        </w:rPr>
      </w:pPr>
      <w:r>
        <w:rPr>
          <w:noProof/>
          <w:sz w:val="32"/>
          <w:szCs w:val="32"/>
          <w:lang w:eastAsia="en-GB"/>
        </w:rPr>
        <w:drawing>
          <wp:inline distT="0" distB="0" distL="0" distR="0" wp14:anchorId="6CB5155F" wp14:editId="7A01D6E4">
            <wp:extent cx="1097280" cy="1097280"/>
            <wp:effectExtent l="0" t="0" r="762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OIBA logo - circular and transparant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97279" cy="10972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A0BBF" w:rsidRPr="007A0BBF" w:rsidRDefault="007A0BBF" w:rsidP="007A0BBF">
      <w:pPr>
        <w:rPr>
          <w:rFonts w:ascii="Accord Heavy SF" w:hAnsi="Accord Heavy SF"/>
        </w:rPr>
      </w:pPr>
    </w:p>
    <w:p w:rsidR="00815A07" w:rsidRPr="007A0BBF" w:rsidRDefault="00815A07" w:rsidP="007A0BBF">
      <w:pPr>
        <w:rPr>
          <w:sz w:val="32"/>
          <w:szCs w:val="32"/>
        </w:rPr>
      </w:pPr>
      <w:r w:rsidRPr="007A0BBF">
        <w:rPr>
          <w:rFonts w:ascii="Accord Heavy SF" w:hAnsi="Accord Heavy SF"/>
          <w:sz w:val="48"/>
          <w:szCs w:val="48"/>
        </w:rPr>
        <w:t>Monday 6</w:t>
      </w:r>
      <w:r w:rsidRPr="007A0BBF">
        <w:rPr>
          <w:rFonts w:ascii="Accord Heavy SF" w:hAnsi="Accord Heavy SF"/>
          <w:sz w:val="48"/>
          <w:szCs w:val="48"/>
          <w:vertAlign w:val="superscript"/>
        </w:rPr>
        <w:t>th</w:t>
      </w:r>
      <w:r w:rsidRPr="007A0BBF">
        <w:rPr>
          <w:rFonts w:ascii="Accord Heavy SF" w:hAnsi="Accord Heavy SF"/>
          <w:sz w:val="48"/>
          <w:szCs w:val="48"/>
        </w:rPr>
        <w:t xml:space="preserve"> May 2024</w:t>
      </w:r>
    </w:p>
    <w:p w:rsidR="00815A07" w:rsidRDefault="00815A07" w:rsidP="00815A07">
      <w:r w:rsidRPr="007A0BBF">
        <w:rPr>
          <w:rFonts w:ascii="Accord Heavy SF" w:hAnsi="Accord Heavy SF"/>
          <w:sz w:val="48"/>
          <w:szCs w:val="48"/>
        </w:rPr>
        <w:t>International Bubble Blowing Day</w:t>
      </w:r>
      <w:r w:rsidR="007A0BBF">
        <w:br/>
      </w:r>
      <w:r w:rsidR="007A0BBF">
        <w:br/>
      </w:r>
    </w:p>
    <w:p w:rsidR="004257F8" w:rsidRPr="004257F8" w:rsidRDefault="00A62C9C" w:rsidP="004257F8">
      <w:pPr>
        <w:rPr>
          <w:rFonts w:ascii="Accord Heavy SF" w:hAnsi="Accord Heavy SF"/>
          <w:sz w:val="28"/>
          <w:szCs w:val="28"/>
        </w:rPr>
      </w:pPr>
      <w:r w:rsidRPr="004257F8">
        <w:rPr>
          <w:rFonts w:ascii="Accord Heavy SF" w:hAnsi="Accord Heavy SF"/>
          <w:sz w:val="28"/>
          <w:szCs w:val="28"/>
        </w:rPr>
        <w:t>To</w:t>
      </w:r>
      <w:r w:rsidR="00815A07" w:rsidRPr="004257F8">
        <w:rPr>
          <w:rFonts w:ascii="Accord Heavy SF" w:hAnsi="Accord Heavy SF"/>
          <w:sz w:val="28"/>
          <w:szCs w:val="28"/>
        </w:rPr>
        <w:t xml:space="preserve"> celebrate International Bubble Blowing Day on May 6</w:t>
      </w:r>
      <w:r w:rsidR="00815A07" w:rsidRPr="004257F8">
        <w:rPr>
          <w:rFonts w:ascii="Accord Heavy SF" w:hAnsi="Accord Heavy SF"/>
          <w:sz w:val="28"/>
          <w:szCs w:val="28"/>
          <w:vertAlign w:val="superscript"/>
        </w:rPr>
        <w:t>th</w:t>
      </w:r>
      <w:r w:rsidRPr="004257F8">
        <w:rPr>
          <w:rFonts w:ascii="Accord Heavy SF" w:hAnsi="Accord Heavy SF"/>
          <w:sz w:val="28"/>
          <w:szCs w:val="28"/>
        </w:rPr>
        <w:t xml:space="preserve"> </w:t>
      </w:r>
    </w:p>
    <w:p w:rsidR="004257F8" w:rsidRDefault="00A62C9C" w:rsidP="004257F8">
      <w:r w:rsidRPr="004257F8">
        <w:rPr>
          <w:rFonts w:ascii="Accord Heavy SF" w:hAnsi="Accord Heavy SF"/>
          <w:sz w:val="28"/>
          <w:szCs w:val="28"/>
        </w:rPr>
        <w:t xml:space="preserve">AOIBA </w:t>
      </w:r>
      <w:r w:rsidR="004257F8" w:rsidRPr="004257F8">
        <w:rPr>
          <w:rFonts w:ascii="Accord Heavy SF" w:hAnsi="Accord Heavy SF"/>
          <w:sz w:val="28"/>
          <w:szCs w:val="28"/>
        </w:rPr>
        <w:t xml:space="preserve">would like </w:t>
      </w:r>
      <w:r w:rsidR="004257F8">
        <w:rPr>
          <w:rFonts w:ascii="Accord Heavy SF" w:hAnsi="Accord Heavy SF"/>
          <w:sz w:val="28"/>
          <w:szCs w:val="28"/>
        </w:rPr>
        <w:t>all of you</w:t>
      </w:r>
      <w:r w:rsidR="004257F8" w:rsidRPr="004257F8">
        <w:rPr>
          <w:rFonts w:ascii="Accord Heavy SF" w:hAnsi="Accord Heavy SF"/>
          <w:sz w:val="28"/>
          <w:szCs w:val="28"/>
        </w:rPr>
        <w:t xml:space="preserve"> </w:t>
      </w:r>
      <w:r w:rsidR="004257F8">
        <w:rPr>
          <w:rFonts w:ascii="Accord Heavy SF" w:hAnsi="Accord Heavy SF"/>
          <w:sz w:val="28"/>
          <w:szCs w:val="28"/>
        </w:rPr>
        <w:t>to participate in the following project</w:t>
      </w:r>
      <w:r w:rsidRPr="004257F8">
        <w:rPr>
          <w:rFonts w:ascii="Accord Heavy SF" w:hAnsi="Accord Heavy SF"/>
          <w:sz w:val="28"/>
          <w:szCs w:val="28"/>
        </w:rPr>
        <w:t>:</w:t>
      </w:r>
      <w:r w:rsidR="007A0BBF">
        <w:br/>
      </w:r>
      <w:r w:rsidR="004257F8">
        <w:br/>
      </w:r>
    </w:p>
    <w:p w:rsidR="004257F8" w:rsidRDefault="004257F8" w:rsidP="004257F8">
      <w:pPr>
        <w:pStyle w:val="ListParagraph"/>
        <w:numPr>
          <w:ilvl w:val="0"/>
          <w:numId w:val="2"/>
        </w:numPr>
        <w:jc w:val="left"/>
      </w:pPr>
      <w:r>
        <w:t>Find a landmark that is local to you.</w:t>
      </w:r>
    </w:p>
    <w:p w:rsidR="004257F8" w:rsidRDefault="004257F8" w:rsidP="004257F8">
      <w:pPr>
        <w:pStyle w:val="ListParagraph"/>
        <w:jc w:val="left"/>
      </w:pPr>
      <w:r>
        <w:t>It doesn’t need to be internationally known, but it should be known in your local area.</w:t>
      </w:r>
    </w:p>
    <w:p w:rsidR="004257F8" w:rsidRDefault="004257F8" w:rsidP="004257F8">
      <w:pPr>
        <w:pStyle w:val="ListParagraph"/>
        <w:jc w:val="left"/>
      </w:pPr>
    </w:p>
    <w:p w:rsidR="004257F8" w:rsidRDefault="004257F8" w:rsidP="004257F8">
      <w:pPr>
        <w:pStyle w:val="ListParagraph"/>
        <w:numPr>
          <w:ilvl w:val="0"/>
          <w:numId w:val="2"/>
        </w:numPr>
        <w:jc w:val="left"/>
      </w:pPr>
      <w:r>
        <w:t>Take a camera and go make some bubbles at that landmark</w:t>
      </w:r>
    </w:p>
    <w:p w:rsidR="004257F8" w:rsidRDefault="004257F8" w:rsidP="004257F8">
      <w:pPr>
        <w:pStyle w:val="ListParagraph"/>
        <w:jc w:val="left"/>
      </w:pPr>
    </w:p>
    <w:p w:rsidR="004257F8" w:rsidRDefault="004257F8" w:rsidP="004257F8">
      <w:pPr>
        <w:pStyle w:val="ListParagraph"/>
        <w:numPr>
          <w:ilvl w:val="0"/>
          <w:numId w:val="2"/>
        </w:numPr>
        <w:jc w:val="left"/>
      </w:pPr>
      <w:r>
        <w:t>Take as many photos as you like making sure that YOU, the Bubbles and the LANDMARK are in the photo.</w:t>
      </w:r>
    </w:p>
    <w:p w:rsidR="004257F8" w:rsidRDefault="004257F8" w:rsidP="004257F8">
      <w:pPr>
        <w:pStyle w:val="ListParagraph"/>
        <w:jc w:val="left"/>
      </w:pPr>
    </w:p>
    <w:p w:rsidR="004257F8" w:rsidRDefault="004257F8" w:rsidP="004257F8">
      <w:pPr>
        <w:pStyle w:val="ListParagraph"/>
        <w:numPr>
          <w:ilvl w:val="0"/>
          <w:numId w:val="2"/>
        </w:numPr>
        <w:jc w:val="left"/>
      </w:pPr>
      <w:r>
        <w:t>Choose the best image making sure it’s in LANDSCAPE mode.</w:t>
      </w:r>
    </w:p>
    <w:p w:rsidR="004257F8" w:rsidRDefault="004257F8" w:rsidP="004257F8">
      <w:pPr>
        <w:pStyle w:val="ListParagraph"/>
        <w:jc w:val="left"/>
      </w:pPr>
    </w:p>
    <w:p w:rsidR="004257F8" w:rsidRDefault="004257F8" w:rsidP="004257F8">
      <w:pPr>
        <w:pStyle w:val="ListParagraph"/>
        <w:numPr>
          <w:ilvl w:val="0"/>
          <w:numId w:val="2"/>
        </w:numPr>
        <w:jc w:val="left"/>
      </w:pPr>
      <w:r>
        <w:t xml:space="preserve">Email your chosen photo to: </w:t>
      </w:r>
      <w:hyperlink r:id="rId9" w:history="1">
        <w:r w:rsidRPr="009E4F49">
          <w:rPr>
            <w:rStyle w:val="Hyperlink"/>
          </w:rPr>
          <w:t>may6@aoiba.org</w:t>
        </w:r>
      </w:hyperlink>
    </w:p>
    <w:p w:rsidR="004257F8" w:rsidRDefault="004257F8" w:rsidP="004257F8">
      <w:pPr>
        <w:pStyle w:val="ListParagraph"/>
        <w:jc w:val="left"/>
      </w:pPr>
      <w:r>
        <w:t>Be sure to include the following information</w:t>
      </w:r>
      <w:r w:rsidR="007B0B87">
        <w:t xml:space="preserve"> in your email</w:t>
      </w:r>
      <w:bookmarkStart w:id="0" w:name="_GoBack"/>
      <w:bookmarkEnd w:id="0"/>
      <w:r>
        <w:t>:</w:t>
      </w:r>
    </w:p>
    <w:p w:rsidR="004257F8" w:rsidRDefault="004257F8" w:rsidP="004257F8">
      <w:pPr>
        <w:pStyle w:val="ListParagraph"/>
        <w:jc w:val="left"/>
      </w:pPr>
    </w:p>
    <w:p w:rsidR="004257F8" w:rsidRDefault="004257F8" w:rsidP="007A0BBF">
      <w:pPr>
        <w:pStyle w:val="ListParagraph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9729"/>
        </w:tabs>
        <w:jc w:val="left"/>
      </w:pPr>
      <w:r>
        <w:tab/>
      </w:r>
      <w:r>
        <w:tab/>
      </w:r>
      <w:r>
        <w:tab/>
        <w:t>Your name and or Stage Name</w:t>
      </w:r>
      <w:r w:rsidR="007A0BBF">
        <w:tab/>
      </w:r>
    </w:p>
    <w:p w:rsidR="004257F8" w:rsidRDefault="004257F8" w:rsidP="004257F8">
      <w:pPr>
        <w:pStyle w:val="ListParagraph"/>
        <w:jc w:val="left"/>
      </w:pPr>
      <w:r>
        <w:tab/>
      </w:r>
      <w:r>
        <w:tab/>
      </w:r>
      <w:r>
        <w:tab/>
      </w:r>
      <w:proofErr w:type="gramStart"/>
      <w:r>
        <w:t>Your</w:t>
      </w:r>
      <w:proofErr w:type="gramEnd"/>
      <w:r>
        <w:t xml:space="preserve"> Country</w:t>
      </w:r>
    </w:p>
    <w:p w:rsidR="004257F8" w:rsidRDefault="004257F8" w:rsidP="004257F8">
      <w:pPr>
        <w:pStyle w:val="ListParagraph"/>
        <w:jc w:val="left"/>
      </w:pPr>
      <w:r>
        <w:tab/>
      </w:r>
      <w:r>
        <w:tab/>
      </w:r>
      <w:r>
        <w:tab/>
        <w:t>Your state/Province</w:t>
      </w:r>
    </w:p>
    <w:p w:rsidR="004257F8" w:rsidRDefault="004257F8" w:rsidP="004257F8">
      <w:pPr>
        <w:pStyle w:val="ListParagraph"/>
        <w:jc w:val="left"/>
      </w:pPr>
      <w:r>
        <w:tab/>
      </w:r>
      <w:r>
        <w:tab/>
      </w:r>
      <w:r>
        <w:tab/>
      </w:r>
      <w:proofErr w:type="gramStart"/>
      <w:r>
        <w:t>Your</w:t>
      </w:r>
      <w:proofErr w:type="gramEnd"/>
      <w:r>
        <w:t xml:space="preserve"> City/town</w:t>
      </w:r>
    </w:p>
    <w:p w:rsidR="004257F8" w:rsidRDefault="004257F8" w:rsidP="004257F8">
      <w:pPr>
        <w:pStyle w:val="ListParagraph"/>
        <w:jc w:val="left"/>
      </w:pPr>
      <w:r>
        <w:tab/>
      </w:r>
      <w:r>
        <w:tab/>
      </w:r>
      <w:r>
        <w:tab/>
        <w:t>Name of the landmark in your photo</w:t>
      </w:r>
    </w:p>
    <w:p w:rsidR="00815A07" w:rsidRDefault="004257F8" w:rsidP="007A0BBF">
      <w:pPr>
        <w:pStyle w:val="ListParagraph"/>
        <w:jc w:val="left"/>
      </w:pPr>
      <w:r>
        <w:tab/>
      </w:r>
      <w:r>
        <w:tab/>
      </w:r>
      <w:r>
        <w:tab/>
      </w:r>
      <w:r w:rsidR="00815A07">
        <w:br/>
      </w:r>
    </w:p>
    <w:p w:rsidR="00815A07" w:rsidRDefault="007A0BBF" w:rsidP="00815A07">
      <w:pPr>
        <w:jc w:val="left"/>
      </w:pPr>
      <w:r>
        <w:t>Email your submission</w:t>
      </w:r>
      <w:r w:rsidR="00815A07">
        <w:t xml:space="preserve"> to: </w:t>
      </w:r>
      <w:hyperlink r:id="rId10" w:history="1">
        <w:r w:rsidR="00A62C9C" w:rsidRPr="009E4F49">
          <w:rPr>
            <w:rStyle w:val="Hyperlink"/>
          </w:rPr>
          <w:t>May6@aoiba.org</w:t>
        </w:r>
      </w:hyperlink>
    </w:p>
    <w:p w:rsidR="00815A07" w:rsidRDefault="00815A07" w:rsidP="00815A07">
      <w:pPr>
        <w:jc w:val="left"/>
      </w:pPr>
      <w:r>
        <w:t xml:space="preserve">If your file won’t send, try using this link: </w:t>
      </w:r>
      <w:hyperlink r:id="rId11" w:history="1">
        <w:r w:rsidRPr="00815A07">
          <w:rPr>
            <w:rStyle w:val="Hyperlink"/>
          </w:rPr>
          <w:t>www.wetransfer.com</w:t>
        </w:r>
      </w:hyperlink>
      <w:r>
        <w:br/>
      </w:r>
      <w:r w:rsidR="007A0BBF">
        <w:t>Please do not post your submission in the FB group</w:t>
      </w:r>
    </w:p>
    <w:p w:rsidR="00815A07" w:rsidRDefault="00815A07" w:rsidP="00815A07">
      <w:pPr>
        <w:jc w:val="left"/>
      </w:pPr>
    </w:p>
    <w:p w:rsidR="00815A07" w:rsidRDefault="00815A07" w:rsidP="00815A07">
      <w:r w:rsidRPr="00815A07">
        <w:rPr>
          <w:b/>
          <w:sz w:val="28"/>
          <w:u w:val="single"/>
        </w:rPr>
        <w:t xml:space="preserve">Deadline for submissions is </w:t>
      </w:r>
      <w:r w:rsidR="00A62C9C">
        <w:rPr>
          <w:b/>
          <w:sz w:val="28"/>
          <w:u w:val="single"/>
        </w:rPr>
        <w:t>APRIL 5TH</w:t>
      </w:r>
      <w:r w:rsidRPr="00815A07">
        <w:rPr>
          <w:b/>
          <w:sz w:val="28"/>
          <w:u w:val="single"/>
        </w:rPr>
        <w:t xml:space="preserve"> 2024</w:t>
      </w:r>
      <w:r w:rsidRPr="00815A07">
        <w:rPr>
          <w:sz w:val="28"/>
        </w:rPr>
        <w:t xml:space="preserve"> </w:t>
      </w:r>
      <w:r>
        <w:br/>
      </w:r>
      <w:proofErr w:type="gramStart"/>
      <w:r>
        <w:t>Any</w:t>
      </w:r>
      <w:proofErr w:type="gramEnd"/>
      <w:r>
        <w:t xml:space="preserve"> submissions received after this date may not make it into the project.</w:t>
      </w:r>
    </w:p>
    <w:p w:rsidR="00815A07" w:rsidRDefault="00815A07" w:rsidP="007A0BBF">
      <w:r>
        <w:br/>
        <w:t xml:space="preserve">All submissions will be made into a montage video and made available for ALL members </w:t>
      </w:r>
      <w:r w:rsidR="00A62C9C">
        <w:t>to download at the end of April ready for you to post on your social media channels on May 6</w:t>
      </w:r>
      <w:r w:rsidR="00A62C9C" w:rsidRPr="00A62C9C">
        <w:rPr>
          <w:vertAlign w:val="superscript"/>
        </w:rPr>
        <w:t>th</w:t>
      </w:r>
      <w:r w:rsidR="007A0BBF">
        <w:br/>
        <w:t>Information on how to do this will be posted at a later date.</w:t>
      </w:r>
      <w:r w:rsidR="00A62C9C">
        <w:br/>
      </w:r>
      <w:r w:rsidR="00A62C9C">
        <w:br/>
      </w:r>
      <w:r w:rsidR="00A62C9C" w:rsidRPr="007A0BBF">
        <w:rPr>
          <w:b/>
        </w:rPr>
        <w:t>Please do not post the montage video before May 6</w:t>
      </w:r>
      <w:r w:rsidR="00A62C9C" w:rsidRPr="007A0BBF">
        <w:rPr>
          <w:b/>
          <w:vertAlign w:val="superscript"/>
        </w:rPr>
        <w:t>th</w:t>
      </w:r>
      <w:r w:rsidR="00A62C9C" w:rsidRPr="007A0BBF">
        <w:rPr>
          <w:b/>
        </w:rPr>
        <w:t>.</w:t>
      </w:r>
      <w:r w:rsidR="00A62C9C">
        <w:br/>
      </w:r>
      <w:r w:rsidR="00A62C9C">
        <w:br/>
        <w:t xml:space="preserve">Any </w:t>
      </w:r>
      <w:r w:rsidR="007A0BBF">
        <w:t>questions</w:t>
      </w:r>
      <w:r w:rsidR="00A62C9C">
        <w:t xml:space="preserve"> please contact Damian Jay via a DM on FB or email </w:t>
      </w:r>
      <w:hyperlink r:id="rId12" w:history="1">
        <w:r w:rsidR="0084000F" w:rsidRPr="009E4F49">
          <w:rPr>
            <w:rStyle w:val="Hyperlink"/>
          </w:rPr>
          <w:t>Damian@damianjay.com</w:t>
        </w:r>
      </w:hyperlink>
    </w:p>
    <w:sectPr w:rsidR="00815A07" w:rsidSect="0084000F">
      <w:headerReference w:type="even" r:id="rId13"/>
      <w:headerReference w:type="default" r:id="rId14"/>
      <w:footerReference w:type="default" r:id="rId15"/>
      <w:headerReference w:type="first" r:id="rId16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444A6" w:rsidRDefault="00E444A6" w:rsidP="0084000F">
      <w:r>
        <w:separator/>
      </w:r>
    </w:p>
  </w:endnote>
  <w:endnote w:type="continuationSeparator" w:id="0">
    <w:p w:rsidR="00E444A6" w:rsidRDefault="00E444A6" w:rsidP="008400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ccord Heavy SF">
    <w:panose1 w:val="020BE200000000000000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4000F" w:rsidRDefault="0084000F">
    <w:pPr>
      <w:pStyle w:val="Footer"/>
    </w:pPr>
    <w:r>
      <w:t>www.aoiba.org</w:t>
    </w:r>
  </w:p>
  <w:p w:rsidR="0084000F" w:rsidRDefault="0084000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444A6" w:rsidRDefault="00E444A6" w:rsidP="0084000F">
      <w:r>
        <w:separator/>
      </w:r>
    </w:p>
  </w:footnote>
  <w:footnote w:type="continuationSeparator" w:id="0">
    <w:p w:rsidR="00E444A6" w:rsidRDefault="00E444A6" w:rsidP="0084000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4000F" w:rsidRDefault="007A0BBF">
    <w:pPr>
      <w:pStyle w:val="Header"/>
    </w:pPr>
    <w:r>
      <w:rPr>
        <w:noProof/>
        <w:lang w:eastAsia="en-GB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287253126" o:spid="_x0000_s2053" type="#_x0000_t75" style="position:absolute;left:0;text-align:left;margin-left:0;margin-top:0;width:523.15pt;height:523.15pt;z-index:-251657216;mso-position-horizontal:center;mso-position-horizontal-relative:margin;mso-position-vertical:center;mso-position-vertical-relative:margin" o:allowincell="f">
          <v:imagedata r:id="rId1" o:title="AOIBA logo - circular and transparant" gain="19661f" blacklevel="22938f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4000F" w:rsidRDefault="007A0BBF">
    <w:pPr>
      <w:pStyle w:val="Header"/>
    </w:pPr>
    <w:r>
      <w:rPr>
        <w:noProof/>
        <w:lang w:eastAsia="en-GB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287253127" o:spid="_x0000_s2054" type="#_x0000_t75" style="position:absolute;left:0;text-align:left;margin-left:0;margin-top:0;width:523.15pt;height:523.15pt;z-index:-251656192;mso-position-horizontal:center;mso-position-horizontal-relative:margin;mso-position-vertical:center;mso-position-vertical-relative:margin" o:allowincell="f">
          <v:imagedata r:id="rId1" o:title="AOIBA logo - circular and transparant" gain="19661f" blacklevel="22938f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4000F" w:rsidRDefault="007A0BBF">
    <w:pPr>
      <w:pStyle w:val="Header"/>
    </w:pPr>
    <w:r>
      <w:rPr>
        <w:noProof/>
        <w:lang w:eastAsia="en-GB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287253125" o:spid="_x0000_s2052" type="#_x0000_t75" style="position:absolute;left:0;text-align:left;margin-left:0;margin-top:0;width:523.15pt;height:523.15pt;z-index:-251658240;mso-position-horizontal:center;mso-position-horizontal-relative:margin;mso-position-vertical:center;mso-position-vertical-relative:margin" o:allowincell="f">
          <v:imagedata r:id="rId1" o:title="AOIBA logo - circular and transparant" gain="19661f" blacklevel="22938f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01795B"/>
    <w:multiLevelType w:val="hybridMultilevel"/>
    <w:tmpl w:val="C28852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3426F18"/>
    <w:multiLevelType w:val="hybridMultilevel"/>
    <w:tmpl w:val="5F12BE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hdrShapeDefaults>
    <o:shapedefaults v:ext="edit" spidmax="205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QzMDMxsDAzMzMwNDJT0lEKTi0uzszPAykwrgUAGqASyCwAAAA="/>
  </w:docVars>
  <w:rsids>
    <w:rsidRoot w:val="00815A07"/>
    <w:rsid w:val="004257F8"/>
    <w:rsid w:val="007A0BBF"/>
    <w:rsid w:val="007B0B87"/>
    <w:rsid w:val="00815A07"/>
    <w:rsid w:val="0084000F"/>
    <w:rsid w:val="00A62C9C"/>
    <w:rsid w:val="00C94B70"/>
    <w:rsid w:val="00D078E6"/>
    <w:rsid w:val="00E444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Theme="minorHAnsi" w:hAnsi="Arial" w:cs="Arial"/>
        <w:sz w:val="24"/>
        <w:szCs w:val="24"/>
        <w:lang w:val="en-GB" w:eastAsia="en-US" w:bidi="ar-SA"/>
      </w:rPr>
    </w:rPrDefault>
    <w:pPrDefault>
      <w:pPr>
        <w:jc w:val="center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15A0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15A07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4000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4000F"/>
  </w:style>
  <w:style w:type="paragraph" w:styleId="Footer">
    <w:name w:val="footer"/>
    <w:basedOn w:val="Normal"/>
    <w:link w:val="FooterChar"/>
    <w:uiPriority w:val="99"/>
    <w:unhideWhenUsed/>
    <w:rsid w:val="0084000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4000F"/>
  </w:style>
  <w:style w:type="paragraph" w:styleId="BalloonText">
    <w:name w:val="Balloon Text"/>
    <w:basedOn w:val="Normal"/>
    <w:link w:val="BalloonTextChar"/>
    <w:uiPriority w:val="99"/>
    <w:semiHidden/>
    <w:unhideWhenUsed/>
    <w:rsid w:val="0084000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000F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Theme="minorHAnsi" w:hAnsi="Arial" w:cs="Arial"/>
        <w:sz w:val="24"/>
        <w:szCs w:val="24"/>
        <w:lang w:val="en-GB" w:eastAsia="en-US" w:bidi="ar-SA"/>
      </w:rPr>
    </w:rPrDefault>
    <w:pPrDefault>
      <w:pPr>
        <w:jc w:val="center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15A0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15A07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4000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4000F"/>
  </w:style>
  <w:style w:type="paragraph" w:styleId="Footer">
    <w:name w:val="footer"/>
    <w:basedOn w:val="Normal"/>
    <w:link w:val="FooterChar"/>
    <w:uiPriority w:val="99"/>
    <w:unhideWhenUsed/>
    <w:rsid w:val="0084000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4000F"/>
  </w:style>
  <w:style w:type="paragraph" w:styleId="BalloonText">
    <w:name w:val="Balloon Text"/>
    <w:basedOn w:val="Normal"/>
    <w:link w:val="BalloonTextChar"/>
    <w:uiPriority w:val="99"/>
    <w:semiHidden/>
    <w:unhideWhenUsed/>
    <w:rsid w:val="0084000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000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yperlink" Target="mailto:Damian@damianjay.com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www.wetransfer.com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mailto:May6@aoiba.org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may6@aoiba.org" TargetMode="Externa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0</TotalTime>
  <Pages>1</Pages>
  <Words>236</Words>
  <Characters>134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mian Jay</dc:creator>
  <cp:lastModifiedBy>Damian Jay</cp:lastModifiedBy>
  <cp:revision>5</cp:revision>
  <dcterms:created xsi:type="dcterms:W3CDTF">2024-02-05T11:33:00Z</dcterms:created>
  <dcterms:modified xsi:type="dcterms:W3CDTF">2024-03-12T13:23:00Z</dcterms:modified>
</cp:coreProperties>
</file>